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410"/>
        <w:gridCol w:w="3822"/>
        <w:gridCol w:w="3828"/>
        <w:gridCol w:w="3827"/>
      </w:tblGrid>
      <w:tr w:rsidR="00FD660B" w:rsidRPr="00E501BC" w14:paraId="6E1DBBA7" w14:textId="30251EF7" w:rsidTr="00D1783C">
        <w:trPr>
          <w:trHeight w:val="710"/>
          <w:jc w:val="center"/>
        </w:trPr>
        <w:tc>
          <w:tcPr>
            <w:tcW w:w="1388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B7D8D73" w14:textId="77777777" w:rsidR="00C2414E" w:rsidRDefault="00C2414E" w:rsidP="009617E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  <w:p w14:paraId="1B21BD0E" w14:textId="14DD6148" w:rsidR="00FD660B" w:rsidRPr="00E501BC" w:rsidRDefault="00C2414E" w:rsidP="009617E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FD660B" w:rsidRPr="00E501BC" w14:paraId="62A383EA" w14:textId="2906DBF6" w:rsidTr="00D1783C">
        <w:trPr>
          <w:trHeight w:val="227"/>
          <w:jc w:val="center"/>
        </w:trPr>
        <w:tc>
          <w:tcPr>
            <w:tcW w:w="138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14589" w14:textId="5B704465" w:rsidR="00FD660B" w:rsidRPr="001A6B9C" w:rsidRDefault="001A6B9C" w:rsidP="009617E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SHEDULE</w:t>
            </w:r>
          </w:p>
        </w:tc>
      </w:tr>
      <w:tr w:rsidR="00FD660B" w:rsidRPr="00E501BC" w14:paraId="00F418CB" w14:textId="08455218" w:rsidTr="00D1783C">
        <w:trPr>
          <w:trHeight w:val="1354"/>
          <w:jc w:val="center"/>
        </w:trPr>
        <w:tc>
          <w:tcPr>
            <w:tcW w:w="138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6B02E314" w14:textId="512A0310" w:rsidR="00FD660B" w:rsidRDefault="00F600DE" w:rsidP="00F600D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THLETIC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 and </w:t>
            </w:r>
            <w:r w:rsidR="00CD221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GROUP CONDITIONING WORKOUTS</w:t>
            </w:r>
          </w:p>
          <w:p w14:paraId="513F66F6" w14:textId="20AFA26E" w:rsidR="00FD660B" w:rsidRPr="00E501BC" w:rsidRDefault="00420DA2" w:rsidP="009617E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  <w:p w14:paraId="666B1478" w14:textId="145CB10C" w:rsidR="00FD660B" w:rsidRPr="00D31AC3" w:rsidRDefault="00D31AC3" w:rsidP="0034007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ssoc</w:t>
            </w:r>
            <w:r w:rsidR="000E192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 prof</w:t>
            </w:r>
            <w:r w:rsidR="00FD660B" w:rsidRPr="00E501B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</w:t>
            </w:r>
            <w:proofErr w:type="spellStart"/>
            <w:r w:rsidR="008815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Ivanka</w:t>
            </w:r>
            <w:proofErr w:type="spellEnd"/>
            <w:r w:rsidR="008815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 w:rsidR="008815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Karparov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, PhD</w:t>
            </w:r>
          </w:p>
        </w:tc>
      </w:tr>
      <w:tr w:rsidR="00FD660B" w:rsidRPr="00E501BC" w14:paraId="37735DAB" w14:textId="56F685E9" w:rsidTr="00D1783C">
        <w:trPr>
          <w:trHeight w:val="1360"/>
          <w:jc w:val="center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2FEF9F6B" w:rsidR="00FD660B" w:rsidRPr="0067258B" w:rsidRDefault="0067258B" w:rsidP="002342A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uesday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474CCC26" w:rsidR="00FD660B" w:rsidRPr="002342AC" w:rsidRDefault="00FD660B" w:rsidP="00921224">
            <w:pPr>
              <w:spacing w:after="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8"/>
                <w:szCs w:val="28"/>
                <w:lang w:eastAsia="bg-BG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44824" w14:textId="77777777" w:rsidR="00921224" w:rsidRPr="00D1783C" w:rsidRDefault="00921224" w:rsidP="00921224">
            <w:pP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</w:pP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13.00 – 14.30</w:t>
            </w:r>
          </w:p>
          <w:p w14:paraId="34907E4C" w14:textId="188B0481" w:rsidR="00921224" w:rsidRPr="00544328" w:rsidRDefault="00544328" w:rsidP="00921224">
            <w:pP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>Athletics</w:t>
            </w:r>
          </w:p>
          <w:p w14:paraId="3BC2B3AA" w14:textId="78BF140F" w:rsidR="00FD660B" w:rsidRPr="00544328" w:rsidRDefault="00921224" w:rsidP="00921224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</w:pP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„</w:t>
            </w:r>
            <w:r w:rsidR="00544328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 xml:space="preserve">V. </w:t>
            </w:r>
            <w:proofErr w:type="spellStart"/>
            <w:r w:rsidR="00544328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Levski</w:t>
            </w:r>
            <w:proofErr w:type="spellEnd"/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“</w:t>
            </w:r>
            <w:r w:rsidR="00544328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 xml:space="preserve"> National Stadium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7C321B" w14:textId="1446D15B" w:rsidR="00FD660B" w:rsidRPr="00D1783C" w:rsidRDefault="00FD660B" w:rsidP="009212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D660B" w:rsidRPr="00E501BC" w14:paraId="0F1F641A" w14:textId="199B1652" w:rsidTr="00D1783C">
        <w:trPr>
          <w:trHeight w:val="1346"/>
          <w:jc w:val="center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0D2114C8" w:rsidR="00FD660B" w:rsidRPr="0067258B" w:rsidRDefault="0067258B" w:rsidP="002342A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hursday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4195543C" w:rsidR="00FD660B" w:rsidRPr="002342AC" w:rsidRDefault="00FD660B" w:rsidP="009E0A6A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54D7FA" w14:textId="77777777" w:rsidR="00FD660B" w:rsidRPr="00D1783C" w:rsidRDefault="005562B8" w:rsidP="005D7A1A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83C">
              <w:rPr>
                <w:rFonts w:ascii="Times New Roman" w:hAnsi="Times New Roman" w:cs="Times New Roman"/>
                <w:b/>
                <w:sz w:val="24"/>
                <w:szCs w:val="24"/>
              </w:rPr>
              <w:t>14.00 – 15.30</w:t>
            </w:r>
          </w:p>
          <w:p w14:paraId="525E84F4" w14:textId="238F86A3" w:rsidR="005562B8" w:rsidRPr="007F2520" w:rsidRDefault="007F2520" w:rsidP="005D7A1A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roup conditioning workouts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CBA23B" w14:textId="77777777" w:rsidR="005562B8" w:rsidRPr="00D1783C" w:rsidRDefault="005562B8" w:rsidP="009E0A6A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99F9C3" w14:textId="3C0FA221" w:rsidR="005562B8" w:rsidRPr="00D1783C" w:rsidRDefault="005562B8" w:rsidP="009E0A6A">
            <w:pPr>
              <w:spacing w:after="0"/>
              <w:rPr>
                <w:b/>
                <w:sz w:val="24"/>
                <w:szCs w:val="24"/>
              </w:rPr>
            </w:pPr>
            <w:r w:rsidRPr="00D1783C">
              <w:rPr>
                <w:rFonts w:ascii="Times New Roman" w:hAnsi="Times New Roman" w:cs="Times New Roman"/>
                <w:b/>
                <w:sz w:val="24"/>
                <w:szCs w:val="24"/>
              </w:rPr>
              <w:t>15.30 – 17.00</w:t>
            </w:r>
            <w:r w:rsidRPr="00D1783C">
              <w:rPr>
                <w:b/>
                <w:sz w:val="24"/>
                <w:szCs w:val="24"/>
              </w:rPr>
              <w:t xml:space="preserve"> </w:t>
            </w:r>
          </w:p>
          <w:p w14:paraId="6DB3F977" w14:textId="4FEDA7A4" w:rsidR="005562B8" w:rsidRPr="00D1783C" w:rsidRDefault="007F2520" w:rsidP="007F2520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roup conditioning workouts</w:t>
            </w:r>
          </w:p>
        </w:tc>
      </w:tr>
      <w:tr w:rsidR="00921224" w:rsidRPr="00E501BC" w14:paraId="49774A9E" w14:textId="2C76347B" w:rsidTr="00D1783C">
        <w:trPr>
          <w:trHeight w:val="1182"/>
          <w:jc w:val="center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2AF365C" w:rsidR="00921224" w:rsidRPr="0067258B" w:rsidRDefault="0067258B" w:rsidP="00921224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Friday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3E5AB" w14:textId="77777777" w:rsidR="00921224" w:rsidRPr="00921224" w:rsidRDefault="00921224" w:rsidP="00921224">
            <w:pPr>
              <w:spacing w:after="0"/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</w:pP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10.30 – 12.00</w:t>
            </w:r>
          </w:p>
          <w:p w14:paraId="2D9F7F13" w14:textId="77777777" w:rsidR="00FC0E7C" w:rsidRPr="00544328" w:rsidRDefault="00FC0E7C" w:rsidP="00FC0E7C">
            <w:pP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>Athletics</w:t>
            </w:r>
          </w:p>
          <w:p w14:paraId="3E56AB36" w14:textId="5ADAD404" w:rsidR="00FA15B7" w:rsidRPr="00921224" w:rsidRDefault="00FC0E7C" w:rsidP="00FC0E7C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„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 xml:space="preserve">V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Levski</w:t>
            </w:r>
            <w:proofErr w:type="spellEnd"/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“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 xml:space="preserve"> National Stadium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30D6F" w14:textId="77777777" w:rsidR="00921224" w:rsidRPr="00921224" w:rsidRDefault="00921224" w:rsidP="00921224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92122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13.00 – 14.30</w:t>
            </w:r>
          </w:p>
          <w:p w14:paraId="4C084C5C" w14:textId="77777777" w:rsidR="00AD611C" w:rsidRPr="00544328" w:rsidRDefault="00AD611C" w:rsidP="00AD611C">
            <w:pP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>Athletics</w:t>
            </w:r>
          </w:p>
          <w:p w14:paraId="603BD4E5" w14:textId="77777777" w:rsidR="00CA22A8" w:rsidRDefault="00AD611C" w:rsidP="00AD611C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„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 xml:space="preserve">V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Levski</w:t>
            </w:r>
            <w:proofErr w:type="spellEnd"/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“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 xml:space="preserve"> National Stadium</w:t>
            </w:r>
            <w:r w:rsidRPr="00D1783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 xml:space="preserve"> </w:t>
            </w:r>
          </w:p>
          <w:p w14:paraId="33C28BBB" w14:textId="7BAA5BD4" w:rsidR="00921224" w:rsidRPr="00D1783C" w:rsidRDefault="00921224" w:rsidP="00AD611C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D1783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(*</w:t>
            </w:r>
            <w:r w:rsidR="009A075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T</w:t>
            </w:r>
            <w:r w:rsidR="009A075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  <w:t xml:space="preserve">he class is </w:t>
            </w:r>
            <w:r w:rsidR="00CA22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  <w:t xml:space="preserve">only for </w:t>
            </w:r>
            <w:r w:rsidR="009A075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  <w:t xml:space="preserve">students </w:t>
            </w:r>
            <w:r w:rsidR="00CA22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  <w:t xml:space="preserve">from the FVS of </w:t>
            </w:r>
            <w:r w:rsidR="00D6009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FNOI</w:t>
            </w:r>
            <w:r w:rsidRPr="00D1783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)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BC7AD" w14:textId="77777777" w:rsidR="00FA15B7" w:rsidRDefault="00FA15B7" w:rsidP="00921224">
            <w:pPr>
              <w:spacing w:after="0"/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</w:pPr>
          </w:p>
          <w:p w14:paraId="72BC6B24" w14:textId="75131A10" w:rsidR="00921224" w:rsidRPr="00921224" w:rsidRDefault="00921224" w:rsidP="00921224">
            <w:pPr>
              <w:spacing w:after="0"/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</w:pPr>
            <w:r w:rsidRPr="00921224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1</w:t>
            </w: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4</w:t>
            </w:r>
            <w:r w:rsidRPr="00921224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.</w:t>
            </w: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3</w:t>
            </w:r>
            <w:r w:rsidRPr="00921224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0 – 1</w:t>
            </w: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6</w:t>
            </w:r>
            <w:r w:rsidRPr="00921224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.</w:t>
            </w: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0</w:t>
            </w:r>
            <w:r w:rsidRPr="00921224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0</w:t>
            </w:r>
          </w:p>
          <w:p w14:paraId="32DF720F" w14:textId="77777777" w:rsidR="00FC0E7C" w:rsidRPr="00544328" w:rsidRDefault="00FC0E7C" w:rsidP="00FC0E7C">
            <w:pP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>Athletics</w:t>
            </w:r>
          </w:p>
          <w:p w14:paraId="2DE4DBAC" w14:textId="41277C8C" w:rsidR="00921224" w:rsidRPr="00921224" w:rsidRDefault="00FC0E7C" w:rsidP="00FC0E7C">
            <w:pPr>
              <w:spacing w:after="0"/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</w:pPr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„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 xml:space="preserve">V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Levski</w:t>
            </w:r>
            <w:proofErr w:type="spellEnd"/>
            <w:r w:rsidRPr="00D1783C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bg-BG"/>
              </w:rPr>
              <w:t>“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US" w:eastAsia="bg-BG"/>
              </w:rPr>
              <w:t xml:space="preserve"> National Stadium</w:t>
            </w:r>
          </w:p>
          <w:p w14:paraId="4DC81C0A" w14:textId="1AF69C79" w:rsidR="00921224" w:rsidRPr="00D1783C" w:rsidRDefault="00921224" w:rsidP="00921224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</w:p>
        </w:tc>
      </w:tr>
      <w:tr w:rsidR="00921224" w:rsidRPr="00E501BC" w14:paraId="2365923D" w14:textId="10E87ECE" w:rsidTr="00D1783C">
        <w:trPr>
          <w:trHeight w:val="2514"/>
          <w:jc w:val="center"/>
        </w:trPr>
        <w:tc>
          <w:tcPr>
            <w:tcW w:w="1006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C6EB" w14:textId="27450597" w:rsidR="00921224" w:rsidRPr="007B620F" w:rsidRDefault="007B620F" w:rsidP="007B620F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bg-BG"/>
              </w:rPr>
            </w:pP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Athletics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sessions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ar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held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at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  <w:lang w:val="en-US"/>
              </w:rPr>
              <w:t>“</w:t>
            </w:r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V.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Levski</w:t>
            </w:r>
            <w:proofErr w:type="spellEnd"/>
            <w:r w:rsidR="002021B8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  <w:lang w:val="en-US"/>
              </w:rPr>
              <w:t>”</w:t>
            </w:r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National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Stadium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(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indoor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rack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in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winter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). Group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conditioning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workouts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ar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held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in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hall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in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block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8,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Student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own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.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Students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who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want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o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join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athletics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representati</w:t>
            </w:r>
            <w:bookmarkStart w:id="0" w:name="_GoBack"/>
            <w:bookmarkEnd w:id="0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v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eam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or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ar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athletes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should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contact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lecturer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by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email</w:t>
            </w:r>
            <w:proofErr w:type="spellEnd"/>
            <w:r w:rsidRPr="007B620F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: inkostova@uni-sofia.bg</w:t>
            </w:r>
          </w:p>
          <w:p w14:paraId="7B13684F" w14:textId="77777777" w:rsidR="00921224" w:rsidRPr="005562B8" w:rsidRDefault="00921224" w:rsidP="00D1783C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689"/>
              <w:gridCol w:w="2693"/>
              <w:gridCol w:w="2977"/>
            </w:tblGrid>
            <w:tr w:rsidR="00921224" w:rsidRPr="005562B8" w14:paraId="3DE612B9" w14:textId="77777777" w:rsidTr="002342AC">
              <w:tc>
                <w:tcPr>
                  <w:tcW w:w="26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14F357DE" w:rsidR="00921224" w:rsidRPr="00A57CE6" w:rsidRDefault="00A57CE6" w:rsidP="00D1783C">
                  <w:pPr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>Reception hours</w:t>
                  </w:r>
                </w:p>
              </w:tc>
              <w:tc>
                <w:tcPr>
                  <w:tcW w:w="2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50EF6CC" w:rsidR="00921224" w:rsidRPr="00183FB7" w:rsidRDefault="00183FB7" w:rsidP="00D1783C">
                  <w:pPr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>Rectorate</w:t>
                  </w:r>
                </w:p>
              </w:tc>
              <w:tc>
                <w:tcPr>
                  <w:tcW w:w="29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3C98E057" w:rsidR="00921224" w:rsidRPr="005562B8" w:rsidRDefault="00183FB7" w:rsidP="00D1783C">
                  <w:pPr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>Base</w:t>
                  </w:r>
                  <w:r w:rsidR="00921224" w:rsidRPr="005562B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(</w:t>
                  </w:r>
                  <w:r w:rsidR="00AA5E9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 xml:space="preserve">Block </w:t>
                  </w:r>
                  <w:r w:rsidR="00921224" w:rsidRPr="005562B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8)</w:t>
                  </w:r>
                </w:p>
              </w:tc>
            </w:tr>
            <w:tr w:rsidR="00921224" w:rsidRPr="005562B8" w14:paraId="12587410" w14:textId="77777777" w:rsidTr="002342AC">
              <w:tc>
                <w:tcPr>
                  <w:tcW w:w="26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6BC8AA0F" w:rsidR="00921224" w:rsidRPr="00867BE4" w:rsidRDefault="00867BE4" w:rsidP="00D1783C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 xml:space="preserve">Assoc. prof. Ivanka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Karparov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, PhD</w:t>
                  </w:r>
                </w:p>
              </w:tc>
              <w:tc>
                <w:tcPr>
                  <w:tcW w:w="2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22115F09" w:rsidR="00921224" w:rsidRPr="005562B8" w:rsidRDefault="00060DD3" w:rsidP="00D1783C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Tuesday</w:t>
                  </w:r>
                  <w:r w:rsidR="00921224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: 11.</w:t>
                  </w:r>
                  <w:r w:rsidR="005562B8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45</w:t>
                  </w:r>
                  <w:r w:rsidR="00921224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- 12.</w:t>
                  </w:r>
                  <w:r w:rsidR="005562B8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45</w:t>
                  </w:r>
                </w:p>
              </w:tc>
              <w:tc>
                <w:tcPr>
                  <w:tcW w:w="29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55227919" w:rsidR="00921224" w:rsidRPr="005562B8" w:rsidRDefault="00060DD3" w:rsidP="00D1783C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Thursday:</w:t>
                  </w:r>
                  <w:r w:rsidR="00921224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1</w:t>
                  </w:r>
                  <w:r w:rsidR="005562B8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  <w:r w:rsidR="00921224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.</w:t>
                  </w:r>
                  <w:r w:rsidR="005562B8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  <w:r w:rsidR="00921224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0 -1</w:t>
                  </w:r>
                  <w:r w:rsidR="005562B8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  <w:r w:rsidR="00921224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.</w:t>
                  </w:r>
                  <w:r w:rsidR="005562B8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  <w:r w:rsidR="00921224" w:rsidRPr="005562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3A9E43B3" w14:textId="77777777" w:rsidR="005562B8" w:rsidRPr="005562B8" w:rsidRDefault="005562B8" w:rsidP="00D1783C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373DC8CB" w14:textId="77777777" w:rsidR="005562B8" w:rsidRPr="005562B8" w:rsidRDefault="005562B8" w:rsidP="00D1783C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5873FA2A" w14:textId="77777777" w:rsidR="005562B8" w:rsidRDefault="005562B8" w:rsidP="00D1783C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5FB2B940" w14:textId="77777777" w:rsidR="00867BE4" w:rsidRDefault="00542D61" w:rsidP="00D1783C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</w:p>
          <w:p w14:paraId="7E6FD5AF" w14:textId="195B5403" w:rsidR="00921224" w:rsidRPr="005562B8" w:rsidRDefault="00542D61" w:rsidP="00D1783C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Director of the Department of Sport: Prof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Borya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Tuman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, PhD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2557024" w14:textId="77777777" w:rsidR="00921224" w:rsidRPr="002342AC" w:rsidRDefault="00921224" w:rsidP="00D1783C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</w:tc>
      </w:tr>
    </w:tbl>
    <w:p w14:paraId="0AA7E4C9" w14:textId="77777777" w:rsidR="00EE2E72" w:rsidRDefault="00EE2E72" w:rsidP="009E0A6A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60DD3"/>
    <w:rsid w:val="0009489B"/>
    <w:rsid w:val="000A42EA"/>
    <w:rsid w:val="000E1927"/>
    <w:rsid w:val="0015498A"/>
    <w:rsid w:val="0017295B"/>
    <w:rsid w:val="00180020"/>
    <w:rsid w:val="00183FB7"/>
    <w:rsid w:val="00194E4C"/>
    <w:rsid w:val="00194FDF"/>
    <w:rsid w:val="001953E8"/>
    <w:rsid w:val="001A6B9C"/>
    <w:rsid w:val="001F4D9D"/>
    <w:rsid w:val="001F74CF"/>
    <w:rsid w:val="002021B8"/>
    <w:rsid w:val="00220E2F"/>
    <w:rsid w:val="002342AC"/>
    <w:rsid w:val="00275250"/>
    <w:rsid w:val="002C3141"/>
    <w:rsid w:val="00314AB1"/>
    <w:rsid w:val="0033335F"/>
    <w:rsid w:val="0033598B"/>
    <w:rsid w:val="0034007A"/>
    <w:rsid w:val="00360061"/>
    <w:rsid w:val="00397873"/>
    <w:rsid w:val="003C0559"/>
    <w:rsid w:val="004038FB"/>
    <w:rsid w:val="004121CF"/>
    <w:rsid w:val="00414896"/>
    <w:rsid w:val="00420DA2"/>
    <w:rsid w:val="004718F2"/>
    <w:rsid w:val="004758F5"/>
    <w:rsid w:val="004A06FE"/>
    <w:rsid w:val="004D21FC"/>
    <w:rsid w:val="004D60B2"/>
    <w:rsid w:val="004E1664"/>
    <w:rsid w:val="00533047"/>
    <w:rsid w:val="00534D15"/>
    <w:rsid w:val="00542D61"/>
    <w:rsid w:val="00543C0C"/>
    <w:rsid w:val="00544328"/>
    <w:rsid w:val="005562B8"/>
    <w:rsid w:val="0056330B"/>
    <w:rsid w:val="00565DE0"/>
    <w:rsid w:val="005A0BE2"/>
    <w:rsid w:val="005B44C5"/>
    <w:rsid w:val="005D0799"/>
    <w:rsid w:val="005D7A1A"/>
    <w:rsid w:val="006066A3"/>
    <w:rsid w:val="00607B82"/>
    <w:rsid w:val="00670287"/>
    <w:rsid w:val="0067258B"/>
    <w:rsid w:val="0067709C"/>
    <w:rsid w:val="00681219"/>
    <w:rsid w:val="006B513B"/>
    <w:rsid w:val="006D4967"/>
    <w:rsid w:val="00722912"/>
    <w:rsid w:val="00731D6F"/>
    <w:rsid w:val="00734044"/>
    <w:rsid w:val="0077328A"/>
    <w:rsid w:val="00780064"/>
    <w:rsid w:val="007B620F"/>
    <w:rsid w:val="007C094E"/>
    <w:rsid w:val="007D51F8"/>
    <w:rsid w:val="007F0D0B"/>
    <w:rsid w:val="007F2520"/>
    <w:rsid w:val="00803641"/>
    <w:rsid w:val="00806CD8"/>
    <w:rsid w:val="00840FDC"/>
    <w:rsid w:val="00850137"/>
    <w:rsid w:val="00853892"/>
    <w:rsid w:val="00867BE4"/>
    <w:rsid w:val="008815F2"/>
    <w:rsid w:val="00887416"/>
    <w:rsid w:val="008913C9"/>
    <w:rsid w:val="008A0960"/>
    <w:rsid w:val="008C38CF"/>
    <w:rsid w:val="008C777F"/>
    <w:rsid w:val="008E339C"/>
    <w:rsid w:val="00921224"/>
    <w:rsid w:val="00922195"/>
    <w:rsid w:val="00954F07"/>
    <w:rsid w:val="009617EB"/>
    <w:rsid w:val="00962035"/>
    <w:rsid w:val="00995D11"/>
    <w:rsid w:val="009A0750"/>
    <w:rsid w:val="009C654E"/>
    <w:rsid w:val="009E0A6A"/>
    <w:rsid w:val="009E311D"/>
    <w:rsid w:val="009E5E77"/>
    <w:rsid w:val="00A327A1"/>
    <w:rsid w:val="00A47BE2"/>
    <w:rsid w:val="00A57CE6"/>
    <w:rsid w:val="00A73E85"/>
    <w:rsid w:val="00AA5E9F"/>
    <w:rsid w:val="00AB25B6"/>
    <w:rsid w:val="00AC493A"/>
    <w:rsid w:val="00AC612B"/>
    <w:rsid w:val="00AD611C"/>
    <w:rsid w:val="00AF58EA"/>
    <w:rsid w:val="00B12BAF"/>
    <w:rsid w:val="00B45CF7"/>
    <w:rsid w:val="00B55333"/>
    <w:rsid w:val="00B55D7E"/>
    <w:rsid w:val="00B70B76"/>
    <w:rsid w:val="00BB7821"/>
    <w:rsid w:val="00BC5774"/>
    <w:rsid w:val="00C036FE"/>
    <w:rsid w:val="00C2414E"/>
    <w:rsid w:val="00C30DEF"/>
    <w:rsid w:val="00C54BBD"/>
    <w:rsid w:val="00C743EA"/>
    <w:rsid w:val="00C95757"/>
    <w:rsid w:val="00CA22A8"/>
    <w:rsid w:val="00CA22E2"/>
    <w:rsid w:val="00CC1699"/>
    <w:rsid w:val="00CC31A2"/>
    <w:rsid w:val="00CD221A"/>
    <w:rsid w:val="00D14B1F"/>
    <w:rsid w:val="00D1783C"/>
    <w:rsid w:val="00D31AC3"/>
    <w:rsid w:val="00D6009F"/>
    <w:rsid w:val="00D768FD"/>
    <w:rsid w:val="00D95148"/>
    <w:rsid w:val="00DF32A2"/>
    <w:rsid w:val="00E104E8"/>
    <w:rsid w:val="00E34341"/>
    <w:rsid w:val="00E501BC"/>
    <w:rsid w:val="00E75BB3"/>
    <w:rsid w:val="00EA197C"/>
    <w:rsid w:val="00EA50C3"/>
    <w:rsid w:val="00EE2E72"/>
    <w:rsid w:val="00F30FBE"/>
    <w:rsid w:val="00F3377C"/>
    <w:rsid w:val="00F42304"/>
    <w:rsid w:val="00F53B48"/>
    <w:rsid w:val="00F566A1"/>
    <w:rsid w:val="00F600DE"/>
    <w:rsid w:val="00F644DE"/>
    <w:rsid w:val="00F733B3"/>
    <w:rsid w:val="00F7479E"/>
    <w:rsid w:val="00F832A0"/>
    <w:rsid w:val="00FA15B7"/>
    <w:rsid w:val="00FA3056"/>
    <w:rsid w:val="00FC0E7C"/>
    <w:rsid w:val="00FC1F4F"/>
    <w:rsid w:val="00FD305B"/>
    <w:rsid w:val="00FD66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EF4DC639-4779-4535-93A0-1FE654593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7A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814B1D-60DE-411F-AA83-C0F550E03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60</Words>
  <Characters>91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27</cp:revision>
  <dcterms:created xsi:type="dcterms:W3CDTF">2025-10-02T11:18:00Z</dcterms:created>
  <dcterms:modified xsi:type="dcterms:W3CDTF">2025-10-2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ca66cdb96cd9118075519b2c1fd0f0cd0af6feabd8a1dec798c489f5e2bc18</vt:lpwstr>
  </property>
</Properties>
</file>